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988F2" w14:textId="51BA5177" w:rsidR="00FC584E" w:rsidRDefault="00FC584E" w:rsidP="00FC584E">
      <w:pPr>
        <w:spacing w:after="0" w:line="240" w:lineRule="auto"/>
        <w:jc w:val="center"/>
        <w:rPr>
          <w:rFonts w:ascii="Cambria" w:hAnsi="Cambria"/>
          <w:b/>
          <w:caps/>
          <w:sz w:val="40"/>
          <w:u w:val="single"/>
        </w:rPr>
      </w:pPr>
      <w:r w:rsidRPr="00FC584E">
        <w:rPr>
          <w:rFonts w:ascii="Cambria" w:hAnsi="Cambria"/>
          <w:b/>
          <w:caps/>
          <w:sz w:val="40"/>
          <w:u w:val="single"/>
        </w:rPr>
        <w:t>Nomination Form</w:t>
      </w:r>
    </w:p>
    <w:p w14:paraId="78D777F7" w14:textId="77777777" w:rsidR="00770ACE" w:rsidRDefault="00770ACE" w:rsidP="00FC584E">
      <w:pPr>
        <w:spacing w:after="0" w:line="240" w:lineRule="auto"/>
        <w:jc w:val="center"/>
        <w:rPr>
          <w:rFonts w:ascii="Cambria" w:hAnsi="Cambria"/>
          <w:b/>
          <w:caps/>
          <w:sz w:val="40"/>
          <w:u w:val="single"/>
        </w:rPr>
      </w:pPr>
    </w:p>
    <w:tbl>
      <w:tblPr>
        <w:tblW w:w="100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7"/>
        <w:gridCol w:w="3001"/>
        <w:gridCol w:w="6570"/>
      </w:tblGrid>
      <w:tr w:rsidR="00565F61" w:rsidRPr="00FC584E" w14:paraId="48AE1005" w14:textId="77777777" w:rsidTr="0080741F">
        <w:tc>
          <w:tcPr>
            <w:tcW w:w="527" w:type="dxa"/>
            <w:vAlign w:val="center"/>
          </w:tcPr>
          <w:p w14:paraId="7D222694" w14:textId="77777777" w:rsidR="00565F61" w:rsidRPr="00FC584E" w:rsidRDefault="00565F61" w:rsidP="00A05DF6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1</w:t>
            </w:r>
          </w:p>
        </w:tc>
        <w:tc>
          <w:tcPr>
            <w:tcW w:w="3001" w:type="dxa"/>
            <w:vAlign w:val="center"/>
          </w:tcPr>
          <w:p w14:paraId="222EF2AE" w14:textId="77777777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Name of the District</w:t>
            </w:r>
          </w:p>
        </w:tc>
        <w:tc>
          <w:tcPr>
            <w:tcW w:w="6570" w:type="dxa"/>
            <w:vAlign w:val="center"/>
          </w:tcPr>
          <w:p w14:paraId="7E20BAE0" w14:textId="63DBD14E" w:rsidR="00565F61" w:rsidRPr="00FC584E" w:rsidRDefault="00565F61" w:rsidP="00FC584E">
            <w:pPr>
              <w:spacing w:after="0" w:line="240" w:lineRule="auto"/>
              <w:rPr>
                <w:rFonts w:ascii="Cambria" w:hAnsi="Cambria"/>
                <w:sz w:val="28"/>
              </w:rPr>
            </w:pPr>
          </w:p>
        </w:tc>
      </w:tr>
      <w:tr w:rsidR="00565F61" w:rsidRPr="00FC584E" w14:paraId="67ECF3B2" w14:textId="77777777" w:rsidTr="0080741F">
        <w:tc>
          <w:tcPr>
            <w:tcW w:w="527" w:type="dxa"/>
            <w:vAlign w:val="center"/>
          </w:tcPr>
          <w:p w14:paraId="58A97857" w14:textId="77777777" w:rsidR="00565F61" w:rsidRPr="00FC584E" w:rsidRDefault="00565F61" w:rsidP="00A05DF6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2</w:t>
            </w:r>
          </w:p>
        </w:tc>
        <w:tc>
          <w:tcPr>
            <w:tcW w:w="3001" w:type="dxa"/>
            <w:vAlign w:val="center"/>
          </w:tcPr>
          <w:p w14:paraId="787A8A5A" w14:textId="77777777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Name</w:t>
            </w:r>
            <w:r>
              <w:rPr>
                <w:rFonts w:ascii="Cambria" w:hAnsi="Cambria"/>
                <w:sz w:val="28"/>
              </w:rPr>
              <w:t xml:space="preserve"> of the Candidate</w:t>
            </w:r>
          </w:p>
        </w:tc>
        <w:tc>
          <w:tcPr>
            <w:tcW w:w="6570" w:type="dxa"/>
            <w:vAlign w:val="center"/>
          </w:tcPr>
          <w:p w14:paraId="101A9C5A" w14:textId="02F97801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</w:p>
        </w:tc>
      </w:tr>
      <w:tr w:rsidR="00565F61" w:rsidRPr="00FC584E" w14:paraId="2211EC7D" w14:textId="77777777" w:rsidTr="0080741F">
        <w:tc>
          <w:tcPr>
            <w:tcW w:w="527" w:type="dxa"/>
            <w:vAlign w:val="center"/>
          </w:tcPr>
          <w:p w14:paraId="084DED0D" w14:textId="77777777" w:rsidR="00565F61" w:rsidRPr="00FC584E" w:rsidRDefault="00565F61" w:rsidP="00A05DF6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3</w:t>
            </w:r>
          </w:p>
        </w:tc>
        <w:tc>
          <w:tcPr>
            <w:tcW w:w="3001" w:type="dxa"/>
            <w:vAlign w:val="center"/>
          </w:tcPr>
          <w:p w14:paraId="308BC917" w14:textId="77777777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Father Name</w:t>
            </w:r>
          </w:p>
        </w:tc>
        <w:tc>
          <w:tcPr>
            <w:tcW w:w="6570" w:type="dxa"/>
            <w:vAlign w:val="center"/>
          </w:tcPr>
          <w:p w14:paraId="7DAE4820" w14:textId="377D6999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</w:p>
        </w:tc>
      </w:tr>
      <w:tr w:rsidR="00565F61" w:rsidRPr="00FC584E" w14:paraId="685088D1" w14:textId="77777777" w:rsidTr="0080741F">
        <w:tc>
          <w:tcPr>
            <w:tcW w:w="527" w:type="dxa"/>
            <w:vAlign w:val="center"/>
          </w:tcPr>
          <w:p w14:paraId="24AA2A70" w14:textId="77777777" w:rsidR="00565F61" w:rsidRPr="00FC584E" w:rsidRDefault="00565F61" w:rsidP="00A05DF6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4</w:t>
            </w:r>
          </w:p>
        </w:tc>
        <w:tc>
          <w:tcPr>
            <w:tcW w:w="3001" w:type="dxa"/>
            <w:vAlign w:val="center"/>
          </w:tcPr>
          <w:p w14:paraId="2F2AD8EA" w14:textId="77777777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DOB</w:t>
            </w:r>
          </w:p>
        </w:tc>
        <w:tc>
          <w:tcPr>
            <w:tcW w:w="6570" w:type="dxa"/>
            <w:vAlign w:val="center"/>
          </w:tcPr>
          <w:p w14:paraId="19D054C3" w14:textId="6148E501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</w:p>
        </w:tc>
      </w:tr>
      <w:tr w:rsidR="00565F61" w:rsidRPr="00FC584E" w14:paraId="6943B17C" w14:textId="77777777" w:rsidTr="0080741F">
        <w:tc>
          <w:tcPr>
            <w:tcW w:w="527" w:type="dxa"/>
            <w:vAlign w:val="center"/>
          </w:tcPr>
          <w:p w14:paraId="749D9ACE" w14:textId="77777777" w:rsidR="00565F61" w:rsidRPr="00FC584E" w:rsidRDefault="00565F61" w:rsidP="00A05DF6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5</w:t>
            </w:r>
          </w:p>
        </w:tc>
        <w:tc>
          <w:tcPr>
            <w:tcW w:w="3001" w:type="dxa"/>
            <w:vAlign w:val="center"/>
          </w:tcPr>
          <w:p w14:paraId="5D48CBB8" w14:textId="77777777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Address</w:t>
            </w:r>
          </w:p>
        </w:tc>
        <w:tc>
          <w:tcPr>
            <w:tcW w:w="6570" w:type="dxa"/>
            <w:vAlign w:val="center"/>
          </w:tcPr>
          <w:p w14:paraId="4CBC277D" w14:textId="448640B6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</w:p>
        </w:tc>
      </w:tr>
      <w:tr w:rsidR="00565F61" w:rsidRPr="00FC584E" w14:paraId="61384741" w14:textId="77777777" w:rsidTr="0080741F">
        <w:tc>
          <w:tcPr>
            <w:tcW w:w="527" w:type="dxa"/>
            <w:vAlign w:val="center"/>
          </w:tcPr>
          <w:p w14:paraId="64FCE266" w14:textId="77777777" w:rsidR="00565F61" w:rsidRPr="00FC584E" w:rsidRDefault="00565F61" w:rsidP="00A05DF6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6</w:t>
            </w:r>
          </w:p>
        </w:tc>
        <w:tc>
          <w:tcPr>
            <w:tcW w:w="3001" w:type="dxa"/>
            <w:vAlign w:val="center"/>
          </w:tcPr>
          <w:p w14:paraId="548642AA" w14:textId="77777777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E-Mail ID</w:t>
            </w:r>
          </w:p>
        </w:tc>
        <w:tc>
          <w:tcPr>
            <w:tcW w:w="6570" w:type="dxa"/>
            <w:vAlign w:val="center"/>
          </w:tcPr>
          <w:p w14:paraId="3DB844E8" w14:textId="6D6D6ECA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</w:p>
        </w:tc>
      </w:tr>
      <w:tr w:rsidR="00565F61" w:rsidRPr="00FC584E" w14:paraId="229FD681" w14:textId="77777777" w:rsidTr="0080741F">
        <w:tc>
          <w:tcPr>
            <w:tcW w:w="527" w:type="dxa"/>
            <w:vAlign w:val="center"/>
          </w:tcPr>
          <w:p w14:paraId="471273B0" w14:textId="77777777" w:rsidR="00565F61" w:rsidRPr="00FC584E" w:rsidRDefault="00565F61" w:rsidP="00A05DF6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7</w:t>
            </w:r>
          </w:p>
        </w:tc>
        <w:tc>
          <w:tcPr>
            <w:tcW w:w="3001" w:type="dxa"/>
            <w:vAlign w:val="center"/>
          </w:tcPr>
          <w:p w14:paraId="29ECF012" w14:textId="77777777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Mobile Number</w:t>
            </w:r>
          </w:p>
        </w:tc>
        <w:tc>
          <w:tcPr>
            <w:tcW w:w="6570" w:type="dxa"/>
            <w:vAlign w:val="center"/>
          </w:tcPr>
          <w:p w14:paraId="01C2A0CF" w14:textId="1A403212" w:rsidR="00565F61" w:rsidRPr="00FC584E" w:rsidRDefault="00565F61" w:rsidP="00FC584E">
            <w:pPr>
              <w:rPr>
                <w:rFonts w:ascii="Cambria" w:hAnsi="Cambria"/>
                <w:sz w:val="28"/>
              </w:rPr>
            </w:pPr>
          </w:p>
        </w:tc>
      </w:tr>
      <w:tr w:rsidR="00576441" w:rsidRPr="00FC584E" w14:paraId="575A65AB" w14:textId="77777777" w:rsidTr="0080741F">
        <w:tc>
          <w:tcPr>
            <w:tcW w:w="527" w:type="dxa"/>
            <w:vAlign w:val="center"/>
          </w:tcPr>
          <w:p w14:paraId="68F4DA45" w14:textId="77777777" w:rsidR="00576441" w:rsidRPr="00FC584E" w:rsidRDefault="00576441" w:rsidP="00576441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8</w:t>
            </w:r>
          </w:p>
        </w:tc>
        <w:tc>
          <w:tcPr>
            <w:tcW w:w="3001" w:type="dxa"/>
            <w:vAlign w:val="center"/>
          </w:tcPr>
          <w:p w14:paraId="14667DE2" w14:textId="77777777" w:rsidR="00576441" w:rsidRPr="00FC584E" w:rsidRDefault="00576441" w:rsidP="00FC584E">
            <w:pPr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Current Occupation</w:t>
            </w:r>
          </w:p>
        </w:tc>
        <w:tc>
          <w:tcPr>
            <w:tcW w:w="6570" w:type="dxa"/>
            <w:vAlign w:val="center"/>
          </w:tcPr>
          <w:p w14:paraId="3AF80165" w14:textId="2BCDAB97" w:rsidR="00576441" w:rsidRPr="00FC584E" w:rsidRDefault="00576441" w:rsidP="00FC584E">
            <w:pPr>
              <w:rPr>
                <w:rFonts w:ascii="Cambria" w:hAnsi="Cambria"/>
                <w:sz w:val="28"/>
              </w:rPr>
            </w:pPr>
          </w:p>
        </w:tc>
      </w:tr>
      <w:tr w:rsidR="00576441" w:rsidRPr="00FC584E" w14:paraId="31E56882" w14:textId="77777777" w:rsidTr="0080741F">
        <w:tc>
          <w:tcPr>
            <w:tcW w:w="527" w:type="dxa"/>
            <w:vAlign w:val="center"/>
          </w:tcPr>
          <w:p w14:paraId="41FB3321" w14:textId="77777777" w:rsidR="00576441" w:rsidRPr="00FC584E" w:rsidRDefault="00576441" w:rsidP="00576441">
            <w:pPr>
              <w:spacing w:after="0" w:line="240" w:lineRule="auto"/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9</w:t>
            </w:r>
          </w:p>
        </w:tc>
        <w:tc>
          <w:tcPr>
            <w:tcW w:w="3001" w:type="dxa"/>
            <w:vAlign w:val="center"/>
          </w:tcPr>
          <w:p w14:paraId="5CE542F1" w14:textId="77777777" w:rsidR="00576441" w:rsidRPr="00FC584E" w:rsidRDefault="00576441" w:rsidP="00FC584E">
            <w:pPr>
              <w:rPr>
                <w:rFonts w:ascii="Cambria" w:hAnsi="Cambria"/>
                <w:sz w:val="28"/>
              </w:rPr>
            </w:pPr>
            <w:r w:rsidRPr="00FC584E">
              <w:rPr>
                <w:rFonts w:ascii="Cambria" w:hAnsi="Cambria"/>
                <w:sz w:val="28"/>
              </w:rPr>
              <w:t>Education Qualification</w:t>
            </w:r>
          </w:p>
        </w:tc>
        <w:tc>
          <w:tcPr>
            <w:tcW w:w="6570" w:type="dxa"/>
            <w:vAlign w:val="center"/>
          </w:tcPr>
          <w:p w14:paraId="6245FC1A" w14:textId="0C3C8B89" w:rsidR="00576441" w:rsidRPr="00FC584E" w:rsidRDefault="00576441" w:rsidP="00FC584E">
            <w:pPr>
              <w:rPr>
                <w:rFonts w:ascii="Cambria" w:hAnsi="Cambria"/>
                <w:sz w:val="28"/>
              </w:rPr>
            </w:pPr>
          </w:p>
        </w:tc>
      </w:tr>
      <w:tr w:rsidR="00576441" w:rsidRPr="00FC584E" w14:paraId="1C793E35" w14:textId="77777777" w:rsidTr="0080741F">
        <w:tc>
          <w:tcPr>
            <w:tcW w:w="527" w:type="dxa"/>
            <w:vAlign w:val="center"/>
          </w:tcPr>
          <w:p w14:paraId="48E70EC1" w14:textId="77777777" w:rsidR="00576441" w:rsidRPr="00FC584E" w:rsidRDefault="00576441" w:rsidP="00576441">
            <w:pPr>
              <w:spacing w:after="0" w:line="240" w:lineRule="auto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10</w:t>
            </w:r>
          </w:p>
        </w:tc>
        <w:tc>
          <w:tcPr>
            <w:tcW w:w="3001" w:type="dxa"/>
            <w:vAlign w:val="center"/>
          </w:tcPr>
          <w:p w14:paraId="632DDF8C" w14:textId="77777777" w:rsidR="00576441" w:rsidRPr="00FC584E" w:rsidRDefault="00576441" w:rsidP="00FC584E">
            <w:pPr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 xml:space="preserve">Professional </w:t>
            </w:r>
            <w:r w:rsidRPr="00FC584E">
              <w:rPr>
                <w:rFonts w:ascii="Cambria" w:hAnsi="Cambria"/>
                <w:sz w:val="28"/>
              </w:rPr>
              <w:t>Qualification</w:t>
            </w:r>
          </w:p>
        </w:tc>
        <w:tc>
          <w:tcPr>
            <w:tcW w:w="6570" w:type="dxa"/>
            <w:vAlign w:val="center"/>
          </w:tcPr>
          <w:p w14:paraId="71E5EB1A" w14:textId="09C1CBC8" w:rsidR="00576441" w:rsidRPr="00FC584E" w:rsidRDefault="00576441" w:rsidP="00FC584E">
            <w:pPr>
              <w:rPr>
                <w:rFonts w:ascii="Cambria" w:hAnsi="Cambria"/>
                <w:sz w:val="28"/>
              </w:rPr>
            </w:pPr>
          </w:p>
        </w:tc>
      </w:tr>
      <w:tr w:rsidR="00576441" w:rsidRPr="00FC584E" w14:paraId="6AF81AB0" w14:textId="77777777" w:rsidTr="0080741F">
        <w:tc>
          <w:tcPr>
            <w:tcW w:w="527" w:type="dxa"/>
            <w:vAlign w:val="center"/>
          </w:tcPr>
          <w:p w14:paraId="7254312C" w14:textId="77777777" w:rsidR="00576441" w:rsidRPr="00FC584E" w:rsidRDefault="00576441" w:rsidP="00FC584E">
            <w:pPr>
              <w:spacing w:after="0" w:line="240" w:lineRule="auto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11</w:t>
            </w:r>
          </w:p>
        </w:tc>
        <w:tc>
          <w:tcPr>
            <w:tcW w:w="3001" w:type="dxa"/>
            <w:vAlign w:val="center"/>
          </w:tcPr>
          <w:p w14:paraId="22EF4E7C" w14:textId="77777777" w:rsidR="00576441" w:rsidRPr="00FC584E" w:rsidRDefault="00576441" w:rsidP="00A05DF6">
            <w:pPr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Level of c</w:t>
            </w:r>
            <w:r w:rsidRPr="00FC584E">
              <w:rPr>
                <w:rFonts w:ascii="Cambria" w:hAnsi="Cambria"/>
                <w:sz w:val="28"/>
              </w:rPr>
              <w:t>ricket played</w:t>
            </w:r>
            <w:r>
              <w:rPr>
                <w:rFonts w:ascii="Cambria" w:hAnsi="Cambria"/>
                <w:sz w:val="28"/>
              </w:rPr>
              <w:t xml:space="preserve"> by the candidate (Format or age group played/ Nos. of matches played in each format/ age group)</w:t>
            </w:r>
          </w:p>
        </w:tc>
        <w:tc>
          <w:tcPr>
            <w:tcW w:w="6570" w:type="dxa"/>
            <w:vAlign w:val="center"/>
          </w:tcPr>
          <w:p w14:paraId="51A2BB4B" w14:textId="6AB3764B" w:rsidR="00576441" w:rsidRPr="00FC584E" w:rsidRDefault="00576441" w:rsidP="00FC584E">
            <w:pPr>
              <w:spacing w:after="0" w:line="240" w:lineRule="auto"/>
              <w:rPr>
                <w:rFonts w:ascii="Cambria" w:hAnsi="Cambria"/>
                <w:sz w:val="28"/>
              </w:rPr>
            </w:pPr>
          </w:p>
        </w:tc>
      </w:tr>
      <w:tr w:rsidR="00327E73" w:rsidRPr="00327E73" w14:paraId="7D71C35D" w14:textId="77777777" w:rsidTr="0080741F">
        <w:tc>
          <w:tcPr>
            <w:tcW w:w="527" w:type="dxa"/>
            <w:vAlign w:val="center"/>
          </w:tcPr>
          <w:p w14:paraId="33206065" w14:textId="6C514322" w:rsidR="00327E73" w:rsidRDefault="00327E73" w:rsidP="00327E73">
            <w:pPr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12</w:t>
            </w:r>
          </w:p>
        </w:tc>
        <w:tc>
          <w:tcPr>
            <w:tcW w:w="3001" w:type="dxa"/>
            <w:vAlign w:val="center"/>
          </w:tcPr>
          <w:p w14:paraId="7C1EDCD4" w14:textId="70CD0358" w:rsidR="00327E73" w:rsidRDefault="00327E73" w:rsidP="00327E73">
            <w:pPr>
              <w:rPr>
                <w:rFonts w:ascii="Cambria" w:hAnsi="Cambria"/>
                <w:sz w:val="28"/>
              </w:rPr>
            </w:pPr>
            <w:proofErr w:type="spellStart"/>
            <w:r>
              <w:rPr>
                <w:rFonts w:ascii="Cambria" w:hAnsi="Cambria"/>
                <w:sz w:val="28"/>
              </w:rPr>
              <w:t>Bonafide</w:t>
            </w:r>
            <w:proofErr w:type="spellEnd"/>
            <w:r>
              <w:rPr>
                <w:rFonts w:ascii="Cambria" w:hAnsi="Cambria"/>
                <w:sz w:val="28"/>
              </w:rPr>
              <w:t xml:space="preserve"> </w:t>
            </w:r>
            <w:proofErr w:type="spellStart"/>
            <w:r>
              <w:rPr>
                <w:rFonts w:ascii="Cambria" w:hAnsi="Cambria"/>
                <w:sz w:val="28"/>
              </w:rPr>
              <w:t>Himachali</w:t>
            </w:r>
            <w:proofErr w:type="spellEnd"/>
            <w:r>
              <w:rPr>
                <w:rFonts w:ascii="Cambria" w:hAnsi="Cambria"/>
                <w:sz w:val="28"/>
              </w:rPr>
              <w:t xml:space="preserve"> </w:t>
            </w:r>
          </w:p>
        </w:tc>
        <w:tc>
          <w:tcPr>
            <w:tcW w:w="6570" w:type="dxa"/>
            <w:vAlign w:val="center"/>
          </w:tcPr>
          <w:p w14:paraId="470A9E90" w14:textId="040627B5" w:rsidR="00327E73" w:rsidRPr="00FC584E" w:rsidRDefault="00327E73" w:rsidP="00327E73">
            <w:pPr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 xml:space="preserve">                                      (Yes/No)</w:t>
            </w:r>
          </w:p>
        </w:tc>
      </w:tr>
    </w:tbl>
    <w:p w14:paraId="4B24C819" w14:textId="77777777" w:rsidR="00FC584E" w:rsidRPr="00327E73" w:rsidRDefault="00FC584E" w:rsidP="00327E73">
      <w:pPr>
        <w:rPr>
          <w:rFonts w:ascii="Cambria" w:hAnsi="Cambria"/>
          <w:sz w:val="28"/>
        </w:rPr>
      </w:pPr>
    </w:p>
    <w:sectPr w:rsidR="00FC584E" w:rsidRPr="00327E73" w:rsidSect="00565F61">
      <w:pgSz w:w="12240" w:h="15840"/>
      <w:pgMar w:top="45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jM3NDY3sTQwNTFU0lEKTi0uzszPAykwrgUAp78QVCwAAAA="/>
  </w:docVars>
  <w:rsids>
    <w:rsidRoot w:val="00FC584E"/>
    <w:rsid w:val="00152992"/>
    <w:rsid w:val="00154132"/>
    <w:rsid w:val="001603BB"/>
    <w:rsid w:val="001C0CBB"/>
    <w:rsid w:val="002A60F6"/>
    <w:rsid w:val="002E1CBB"/>
    <w:rsid w:val="00327E73"/>
    <w:rsid w:val="00407044"/>
    <w:rsid w:val="00565F61"/>
    <w:rsid w:val="00576441"/>
    <w:rsid w:val="00770ACE"/>
    <w:rsid w:val="007A1236"/>
    <w:rsid w:val="0080741F"/>
    <w:rsid w:val="0084679F"/>
    <w:rsid w:val="008A144E"/>
    <w:rsid w:val="0090137D"/>
    <w:rsid w:val="009B2FDE"/>
    <w:rsid w:val="009D751A"/>
    <w:rsid w:val="00A05DF6"/>
    <w:rsid w:val="00AF33C1"/>
    <w:rsid w:val="00BC4B29"/>
    <w:rsid w:val="00CB5BF7"/>
    <w:rsid w:val="00DC24F4"/>
    <w:rsid w:val="00E114E2"/>
    <w:rsid w:val="00E5777F"/>
    <w:rsid w:val="00F164BD"/>
    <w:rsid w:val="00F625E9"/>
    <w:rsid w:val="00FC584E"/>
    <w:rsid w:val="00FF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591A9"/>
  <w15:chartTrackingRefBased/>
  <w15:docId w15:val="{19F6C41B-9D65-F04F-98E3-870CD1ABD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p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4BD"/>
    <w:pPr>
      <w:spacing w:after="200" w:line="276" w:lineRule="auto"/>
    </w:pPr>
    <w:rPr>
      <w:sz w:val="22"/>
      <w:szCs w:val="22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584E"/>
    <w:rPr>
      <w:sz w:val="22"/>
      <w:szCs w:val="22"/>
      <w:lang w:val="en-US" w:eastAsia="en-US" w:bidi="ar-SA"/>
    </w:rPr>
  </w:style>
  <w:style w:type="table" w:styleId="TableGrid">
    <w:name w:val="Table Grid"/>
    <w:basedOn w:val="TableNormal"/>
    <w:uiPriority w:val="59"/>
    <w:rsid w:val="00FC58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E5777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Links>
    <vt:vector size="6" baseType="variant">
      <vt:variant>
        <vt:i4>1441894</vt:i4>
      </vt:variant>
      <vt:variant>
        <vt:i4>0</vt:i4>
      </vt:variant>
      <vt:variant>
        <vt:i4>0</vt:i4>
      </vt:variant>
      <vt:variant>
        <vt:i4>5</vt:i4>
      </vt:variant>
      <vt:variant>
        <vt:lpwstr>mailto:pguleria.17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TAN</dc:creator>
  <cp:keywords/>
  <cp:lastModifiedBy>HANDSOME ROB</cp:lastModifiedBy>
  <cp:revision>9</cp:revision>
  <cp:lastPrinted>2022-05-20T05:36:00Z</cp:lastPrinted>
  <dcterms:created xsi:type="dcterms:W3CDTF">2022-05-30T08:47:00Z</dcterms:created>
  <dcterms:modified xsi:type="dcterms:W3CDTF">2022-09-07T05:53:00Z</dcterms:modified>
</cp:coreProperties>
</file>